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BB11286" w14:textId="75BED27A" w:rsidR="004641EA" w:rsidRPr="000B2395" w:rsidRDefault="00203DDC" w:rsidP="00203DDC">
      <w:pPr>
        <w:jc w:val="center"/>
        <w:rPr>
          <w:b/>
        </w:rPr>
      </w:pPr>
      <w:r w:rsidRPr="000B2395">
        <w:rPr>
          <w:b/>
        </w:rPr>
        <w:t xml:space="preserve">How can we remove </w:t>
      </w:r>
      <w:r w:rsidR="00207384">
        <w:rPr>
          <w:b/>
        </w:rPr>
        <w:t xml:space="preserve">pollutants </w:t>
      </w:r>
      <w:r w:rsidRPr="000B2395">
        <w:rPr>
          <w:b/>
        </w:rPr>
        <w:t>from water</w:t>
      </w:r>
      <w:r w:rsidR="0039777A" w:rsidRPr="000B2395">
        <w:rPr>
          <w:b/>
        </w:rPr>
        <w:t xml:space="preserve"> by electrochemistry</w:t>
      </w:r>
    </w:p>
    <w:p w14:paraId="7B102D69" w14:textId="77777777" w:rsidR="001E17D3" w:rsidRDefault="001E17D3" w:rsidP="00203DDC">
      <w:pPr>
        <w:ind w:firstLine="0"/>
        <w:rPr>
          <w:b/>
          <w:bCs/>
          <w:iCs/>
        </w:rPr>
      </w:pPr>
    </w:p>
    <w:p w14:paraId="14E37EDA" w14:textId="5F9F3DBC" w:rsidR="00DC34B3" w:rsidRPr="000B2395" w:rsidRDefault="001E17D3" w:rsidP="00203DDC">
      <w:pPr>
        <w:ind w:firstLine="0"/>
        <w:rPr>
          <w:bCs/>
          <w:iCs/>
        </w:rPr>
      </w:pPr>
      <w:r w:rsidRPr="000B2395">
        <w:rPr>
          <w:rFonts w:hint="eastAsia"/>
          <w:bCs/>
          <w:iCs/>
        </w:rPr>
        <w:t>For</w:t>
      </w:r>
      <w:r w:rsidRPr="000B2395">
        <w:rPr>
          <w:bCs/>
          <w:iCs/>
        </w:rPr>
        <w:t xml:space="preserve"> instruction to use a DC power supply, please refer to </w:t>
      </w:r>
      <w:hyperlink r:id="rId5" w:history="1">
        <w:r w:rsidRPr="000B2395">
          <w:rPr>
            <w:rStyle w:val="Hyperlink"/>
            <w:bCs/>
            <w:iCs/>
          </w:rPr>
          <w:t>https://www.youtube.com/watch?v=QZoya9y7H6A</w:t>
        </w:r>
      </w:hyperlink>
    </w:p>
    <w:p w14:paraId="53093D0D" w14:textId="5B078BF5" w:rsidR="001E17D3" w:rsidRPr="000B2395" w:rsidRDefault="001E17D3" w:rsidP="00203DDC">
      <w:pPr>
        <w:ind w:firstLine="0"/>
        <w:rPr>
          <w:bCs/>
          <w:iCs/>
        </w:rPr>
      </w:pPr>
      <w:r w:rsidRPr="000B2395">
        <w:rPr>
          <w:bCs/>
          <w:iCs/>
        </w:rPr>
        <w:t>There are many other helpful videos online as well.</w:t>
      </w:r>
    </w:p>
    <w:p w14:paraId="3B923FBA" w14:textId="4B9126EC" w:rsidR="001E17D3" w:rsidRDefault="001E17D3" w:rsidP="00203DDC">
      <w:pPr>
        <w:ind w:firstLine="0"/>
        <w:rPr>
          <w:b/>
          <w:bCs/>
          <w:i/>
          <w:iCs/>
        </w:rPr>
      </w:pPr>
      <w:bookmarkStart w:id="0" w:name="_GoBack"/>
      <w:bookmarkEnd w:id="0"/>
    </w:p>
    <w:p w14:paraId="53538F35" w14:textId="1870D46E" w:rsidR="00CF6E05" w:rsidRDefault="00CF6E05" w:rsidP="00203DDC">
      <w:pPr>
        <w:ind w:firstLine="0"/>
        <w:rPr>
          <w:b/>
          <w:bCs/>
          <w:i/>
          <w:iCs/>
        </w:rPr>
      </w:pPr>
      <w:r>
        <w:rPr>
          <w:b/>
          <w:bCs/>
          <w:i/>
          <w:iCs/>
        </w:rPr>
        <w:t>Experiment #1. Tap water electrolysis</w:t>
      </w:r>
    </w:p>
    <w:p w14:paraId="67E4D947" w14:textId="42DAAD20" w:rsidR="00CF6E05" w:rsidRDefault="00CF6E05" w:rsidP="00203DDC">
      <w:pPr>
        <w:ind w:firstLine="0"/>
      </w:pPr>
      <w:r w:rsidRPr="00CF6E05">
        <w:rPr>
          <w:b/>
          <w:bCs/>
          <w:i/>
          <w:iCs/>
        </w:rPr>
        <w:t>Procedure</w:t>
      </w:r>
      <w:r>
        <w:t>: Fill the beaker with 25 mL tap water. Appl</w:t>
      </w:r>
      <w:r w:rsidR="005F76E9">
        <w:t>y</w:t>
      </w:r>
      <w:r>
        <w:t xml:space="preserve"> </w:t>
      </w:r>
      <w:r w:rsidR="00702A73">
        <w:t>4</w:t>
      </w:r>
      <w:r>
        <w:t xml:space="preserve"> V </w:t>
      </w:r>
      <w:r>
        <w:rPr>
          <w:rFonts w:hint="eastAsia"/>
        </w:rPr>
        <w:t>between</w:t>
      </w:r>
      <w:r>
        <w:t xml:space="preserve"> </w:t>
      </w:r>
      <w:r w:rsidR="00336D63">
        <w:t xml:space="preserve">the </w:t>
      </w:r>
      <w:r>
        <w:rPr>
          <w:rFonts w:hint="eastAsia"/>
        </w:rPr>
        <w:t>anode</w:t>
      </w:r>
      <w:r>
        <w:t xml:space="preserve"> </w:t>
      </w:r>
      <w:r w:rsidR="00702A73">
        <w:t xml:space="preserve">(mesh) </w:t>
      </w:r>
      <w:r>
        <w:t>and cathode</w:t>
      </w:r>
      <w:r w:rsidR="00702A73">
        <w:t xml:space="preserve"> (plate)</w:t>
      </w:r>
      <w:r>
        <w:t>.</w:t>
      </w:r>
    </w:p>
    <w:p w14:paraId="152815EA" w14:textId="77777777" w:rsidR="00DC34B3" w:rsidRDefault="00CF6E05" w:rsidP="00203DDC">
      <w:pPr>
        <w:ind w:firstLine="0"/>
      </w:pPr>
      <w:r w:rsidRPr="00CF6E05">
        <w:rPr>
          <w:b/>
          <w:bCs/>
          <w:i/>
          <w:iCs/>
        </w:rPr>
        <w:t>Observation</w:t>
      </w:r>
      <w:r>
        <w:t xml:space="preserve">: </w:t>
      </w:r>
    </w:p>
    <w:p w14:paraId="2E1722A8" w14:textId="5EAFCCA0" w:rsidR="00CF6E05" w:rsidRDefault="00CF6E05" w:rsidP="00DC34B3">
      <w:pPr>
        <w:ind w:firstLine="720"/>
      </w:pPr>
      <w:r>
        <w:t>Bubbles evolved from anode and cathode.</w:t>
      </w:r>
    </w:p>
    <w:p w14:paraId="52BAAA60" w14:textId="213535EF" w:rsidR="00CF6E05" w:rsidRDefault="00CF6E05" w:rsidP="00203DDC">
      <w:pPr>
        <w:ind w:firstLine="0"/>
      </w:pPr>
      <w:r w:rsidRPr="00CF6E05">
        <w:rPr>
          <w:b/>
          <w:bCs/>
          <w:i/>
          <w:iCs/>
        </w:rPr>
        <w:t>Lecture</w:t>
      </w:r>
      <w:r w:rsidR="007018EB">
        <w:rPr>
          <w:b/>
          <w:bCs/>
          <w:i/>
          <w:iCs/>
        </w:rPr>
        <w:t xml:space="preserve"> note</w:t>
      </w:r>
      <w:r>
        <w:t>:</w:t>
      </w:r>
    </w:p>
    <w:p w14:paraId="249BA6D2" w14:textId="6759FB15" w:rsidR="00CF6E05" w:rsidRDefault="00CF6E05" w:rsidP="00CF6E05">
      <w:pPr>
        <w:pStyle w:val="ListParagraph"/>
        <w:numPr>
          <w:ilvl w:val="0"/>
          <w:numId w:val="1"/>
        </w:numPr>
      </w:pPr>
      <w:r>
        <w:t>Concept of standard reduction potential</w:t>
      </w:r>
    </w:p>
    <w:p w14:paraId="0F93AF06" w14:textId="4B03AEE9" w:rsidR="00CF6E05" w:rsidRDefault="00CF6E05" w:rsidP="00CF6E05">
      <w:pPr>
        <w:pStyle w:val="ListParagraph"/>
        <w:numPr>
          <w:ilvl w:val="0"/>
          <w:numId w:val="1"/>
        </w:numPr>
      </w:pPr>
      <w:r>
        <w:t xml:space="preserve">Concept of water conductivity  </w:t>
      </w:r>
    </w:p>
    <w:p w14:paraId="38730570" w14:textId="2FA46BA9" w:rsidR="00CF6E05" w:rsidRDefault="00CF6E05" w:rsidP="00203DDC">
      <w:pPr>
        <w:ind w:firstLine="0"/>
      </w:pPr>
    </w:p>
    <w:p w14:paraId="51C3014B" w14:textId="4D6CF2A7" w:rsidR="00CF6E05" w:rsidRPr="005F76E9" w:rsidRDefault="005F76E9" w:rsidP="00203DDC">
      <w:pPr>
        <w:ind w:firstLine="0"/>
        <w:rPr>
          <w:b/>
          <w:bCs/>
          <w:i/>
          <w:iCs/>
        </w:rPr>
      </w:pPr>
      <w:r w:rsidRPr="005F76E9">
        <w:rPr>
          <w:b/>
          <w:bCs/>
          <w:i/>
          <w:iCs/>
        </w:rPr>
        <w:t>Experiment #2. Saltwater electrolysis</w:t>
      </w:r>
    </w:p>
    <w:p w14:paraId="47758065" w14:textId="7A4BDBCA" w:rsidR="00CF6E05" w:rsidRDefault="005F76E9" w:rsidP="00203DDC">
      <w:pPr>
        <w:ind w:firstLine="0"/>
      </w:pPr>
      <w:r w:rsidRPr="00CF6E05">
        <w:rPr>
          <w:b/>
          <w:bCs/>
          <w:i/>
          <w:iCs/>
        </w:rPr>
        <w:t>Procedure</w:t>
      </w:r>
      <w:r>
        <w:t xml:space="preserve">: Fill the beaker with 25 mL tap water amended with </w:t>
      </w:r>
      <w:r w:rsidR="00CF6E05">
        <w:t>¼ tsp of table salt</w:t>
      </w:r>
      <w:r>
        <w:t>. Apply</w:t>
      </w:r>
      <w:r w:rsidR="00702A73">
        <w:t xml:space="preserve"> 4</w:t>
      </w:r>
      <w:r>
        <w:t xml:space="preserve"> V between </w:t>
      </w:r>
      <w:r w:rsidR="001E17D3">
        <w:t xml:space="preserve">the </w:t>
      </w:r>
      <w:r>
        <w:t>anode</w:t>
      </w:r>
      <w:r w:rsidR="00702A73">
        <w:t xml:space="preserve"> (mesh)</w:t>
      </w:r>
      <w:r>
        <w:t xml:space="preserve"> and cathode</w:t>
      </w:r>
      <w:r w:rsidR="00702A73">
        <w:t xml:space="preserve"> (plate)</w:t>
      </w:r>
      <w:r>
        <w:t>.</w:t>
      </w:r>
    </w:p>
    <w:p w14:paraId="47DD61FE" w14:textId="77777777" w:rsidR="00DC34B3" w:rsidRDefault="005F76E9" w:rsidP="00203DDC">
      <w:pPr>
        <w:ind w:firstLine="0"/>
      </w:pPr>
      <w:r w:rsidRPr="00E47EAC">
        <w:rPr>
          <w:b/>
          <w:bCs/>
          <w:i/>
          <w:iCs/>
        </w:rPr>
        <w:t>Observation</w:t>
      </w:r>
      <w:r>
        <w:t xml:space="preserve">: </w:t>
      </w:r>
    </w:p>
    <w:p w14:paraId="7DFF35C4" w14:textId="77777777" w:rsidR="00DC34B3" w:rsidRDefault="005F76E9" w:rsidP="00DC34B3">
      <w:pPr>
        <w:pStyle w:val="ListParagraph"/>
        <w:numPr>
          <w:ilvl w:val="0"/>
          <w:numId w:val="4"/>
        </w:numPr>
      </w:pPr>
      <w:r>
        <w:t xml:space="preserve">Increase of current; </w:t>
      </w:r>
    </w:p>
    <w:p w14:paraId="28446EB3" w14:textId="77777777" w:rsidR="00DC34B3" w:rsidRDefault="005F76E9" w:rsidP="00DC34B3">
      <w:pPr>
        <w:pStyle w:val="ListParagraph"/>
        <w:numPr>
          <w:ilvl w:val="0"/>
          <w:numId w:val="4"/>
        </w:numPr>
      </w:pPr>
      <w:r>
        <w:t xml:space="preserve">Bubble evolved from anode and cathode; </w:t>
      </w:r>
    </w:p>
    <w:p w14:paraId="2819098A" w14:textId="42BEAECB" w:rsidR="005F76E9" w:rsidRDefault="005F76E9" w:rsidP="00DC34B3">
      <w:pPr>
        <w:pStyle w:val="ListParagraph"/>
        <w:numPr>
          <w:ilvl w:val="0"/>
          <w:numId w:val="4"/>
        </w:numPr>
      </w:pPr>
      <w:r>
        <w:t>Bleach smell.</w:t>
      </w:r>
    </w:p>
    <w:p w14:paraId="33FF65B6" w14:textId="14D144A4" w:rsidR="005F76E9" w:rsidRDefault="005F76E9" w:rsidP="00203DDC">
      <w:pPr>
        <w:ind w:firstLine="0"/>
      </w:pPr>
      <w:r w:rsidRPr="00E47EAC">
        <w:rPr>
          <w:b/>
          <w:bCs/>
          <w:i/>
          <w:iCs/>
        </w:rPr>
        <w:t>Lecture</w:t>
      </w:r>
      <w:r>
        <w:t>:</w:t>
      </w:r>
    </w:p>
    <w:p w14:paraId="3B430CD0" w14:textId="67A5DAB0" w:rsidR="005F76E9" w:rsidRDefault="005F76E9" w:rsidP="005F76E9">
      <w:pPr>
        <w:pStyle w:val="ListParagraph"/>
        <w:numPr>
          <w:ilvl w:val="0"/>
          <w:numId w:val="2"/>
        </w:numPr>
      </w:pPr>
      <w:r>
        <w:t xml:space="preserve">Concept of </w:t>
      </w:r>
      <w:r w:rsidR="00DC34B3">
        <w:t xml:space="preserve">the </w:t>
      </w:r>
      <w:r>
        <w:t>standard reduction potential of chloride oxidation</w:t>
      </w:r>
    </w:p>
    <w:p w14:paraId="482A94FC" w14:textId="70099CF9" w:rsidR="005F76E9" w:rsidRDefault="005F76E9" w:rsidP="005F76E9">
      <w:pPr>
        <w:pStyle w:val="ListParagraph"/>
        <w:numPr>
          <w:ilvl w:val="0"/>
          <w:numId w:val="2"/>
        </w:numPr>
      </w:pPr>
      <w:r>
        <w:t>Concept of water conductivity</w:t>
      </w:r>
    </w:p>
    <w:p w14:paraId="3ED862F0" w14:textId="0E586BDB" w:rsidR="00CF6E05" w:rsidRDefault="00CF6E05" w:rsidP="00203DDC">
      <w:pPr>
        <w:ind w:firstLine="0"/>
      </w:pPr>
    </w:p>
    <w:p w14:paraId="712E5BCA" w14:textId="1F853ECD" w:rsidR="00CF6E05" w:rsidRDefault="00E47EAC" w:rsidP="00203DDC">
      <w:pPr>
        <w:ind w:firstLine="0"/>
      </w:pPr>
      <w:r w:rsidRPr="00E47EAC">
        <w:rPr>
          <w:b/>
          <w:bCs/>
          <w:i/>
          <w:iCs/>
        </w:rPr>
        <w:t>Experiment #3</w:t>
      </w:r>
      <w:r>
        <w:t xml:space="preserve">. </w:t>
      </w:r>
    </w:p>
    <w:p w14:paraId="42179D99" w14:textId="1A8EFB50" w:rsidR="006C330E" w:rsidRDefault="00E47EAC" w:rsidP="00203DDC">
      <w:pPr>
        <w:ind w:firstLine="0"/>
      </w:pPr>
      <w:r w:rsidRPr="00E47EAC">
        <w:rPr>
          <w:b/>
          <w:bCs/>
          <w:i/>
          <w:iCs/>
        </w:rPr>
        <w:t>Procedure</w:t>
      </w:r>
      <w:r>
        <w:t xml:space="preserve">: Fill the beaker with 25 mL tap water, then add ¼ tsp of table salt and one drop of food dye (any color). Apply </w:t>
      </w:r>
      <w:r w:rsidR="00702A73">
        <w:t>4</w:t>
      </w:r>
      <w:r>
        <w:t xml:space="preserve"> V between </w:t>
      </w:r>
      <w:r w:rsidR="001E17D3">
        <w:t xml:space="preserve">the </w:t>
      </w:r>
      <w:r>
        <w:t>anode</w:t>
      </w:r>
      <w:r w:rsidR="00702A73">
        <w:t xml:space="preserve"> (mesh)</w:t>
      </w:r>
      <w:r>
        <w:t xml:space="preserve"> and cathode</w:t>
      </w:r>
      <w:r w:rsidR="00702A73">
        <w:t xml:space="preserve"> (cathode)</w:t>
      </w:r>
      <w:r>
        <w:t>.</w:t>
      </w:r>
    </w:p>
    <w:p w14:paraId="0E722E75" w14:textId="77777777" w:rsidR="00DC34B3" w:rsidRDefault="00E47EAC" w:rsidP="00203DDC">
      <w:pPr>
        <w:ind w:firstLine="0"/>
      </w:pPr>
      <w:r w:rsidRPr="00E47EAC">
        <w:rPr>
          <w:b/>
          <w:bCs/>
          <w:i/>
          <w:iCs/>
        </w:rPr>
        <w:t>Observation</w:t>
      </w:r>
      <w:r>
        <w:t xml:space="preserve">: </w:t>
      </w:r>
    </w:p>
    <w:p w14:paraId="4670558B" w14:textId="64579168" w:rsidR="00E47EAC" w:rsidRDefault="00E47EAC" w:rsidP="00DC34B3">
      <w:pPr>
        <w:ind w:firstLine="720"/>
      </w:pPr>
      <w:r>
        <w:t xml:space="preserve">Gradual discoloration of </w:t>
      </w:r>
      <w:r w:rsidR="0040175A">
        <w:t>dye-spiked water.</w:t>
      </w:r>
    </w:p>
    <w:p w14:paraId="2EC5569C" w14:textId="1FB6884C" w:rsidR="006C330E" w:rsidRDefault="0040175A" w:rsidP="00203DDC">
      <w:pPr>
        <w:ind w:firstLine="0"/>
      </w:pPr>
      <w:r w:rsidRPr="0040175A">
        <w:rPr>
          <w:b/>
          <w:bCs/>
          <w:i/>
          <w:iCs/>
        </w:rPr>
        <w:t>Lecture</w:t>
      </w:r>
      <w:r>
        <w:t xml:space="preserve">: </w:t>
      </w:r>
    </w:p>
    <w:p w14:paraId="389782E8" w14:textId="60C392F6" w:rsidR="0040175A" w:rsidRDefault="0040175A" w:rsidP="0040175A">
      <w:pPr>
        <w:pStyle w:val="ListParagraph"/>
        <w:numPr>
          <w:ilvl w:val="0"/>
          <w:numId w:val="3"/>
        </w:numPr>
      </w:pPr>
      <w:r>
        <w:t xml:space="preserve">Concept of </w:t>
      </w:r>
      <w:r w:rsidR="00DC34B3">
        <w:t xml:space="preserve">the </w:t>
      </w:r>
      <w:r>
        <w:t>oxidation reaction</w:t>
      </w:r>
    </w:p>
    <w:p w14:paraId="1917F5C1" w14:textId="60AA4FDE" w:rsidR="0040175A" w:rsidRDefault="0040175A" w:rsidP="0040175A">
      <w:pPr>
        <w:pStyle w:val="ListParagraph"/>
        <w:numPr>
          <w:ilvl w:val="0"/>
          <w:numId w:val="3"/>
        </w:numPr>
      </w:pPr>
      <w:r>
        <w:t>Concept of organic pollutant removal and disinfection.</w:t>
      </w:r>
    </w:p>
    <w:p w14:paraId="00C6E87F" w14:textId="4DE26BE5" w:rsidR="00DC34B3" w:rsidRDefault="00DC34B3" w:rsidP="00DC34B3"/>
    <w:p w14:paraId="02520696" w14:textId="77777777" w:rsidR="00DC34B3" w:rsidRPr="006C330E" w:rsidRDefault="00DC34B3" w:rsidP="00DC34B3"/>
    <w:sectPr w:rsidR="00DC34B3" w:rsidRPr="006C330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6A5DBC"/>
    <w:multiLevelType w:val="hybridMultilevel"/>
    <w:tmpl w:val="20A83C6C"/>
    <w:lvl w:ilvl="0" w:tplc="E55EDBB4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581D15FD"/>
    <w:multiLevelType w:val="hybridMultilevel"/>
    <w:tmpl w:val="AADC3CD6"/>
    <w:lvl w:ilvl="0" w:tplc="BF7C783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5ABA52F5"/>
    <w:multiLevelType w:val="hybridMultilevel"/>
    <w:tmpl w:val="1648404E"/>
    <w:lvl w:ilvl="0" w:tplc="D16A54D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5D6F43B4"/>
    <w:multiLevelType w:val="hybridMultilevel"/>
    <w:tmpl w:val="AAD2CB38"/>
    <w:lvl w:ilvl="0" w:tplc="BD642A9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2"/>
  </w:num>
  <w:num w:numId="2">
    <w:abstractNumId w:val="1"/>
  </w:num>
  <w:num w:numId="3">
    <w:abstractNumId w:val="3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AyNTc1NDS1NLYwNDFT0lEKTi0uzszPAykwqwUAGUZEyCwAAAA="/>
  </w:docVars>
  <w:rsids>
    <w:rsidRoot w:val="00203DDC"/>
    <w:rsid w:val="000B2395"/>
    <w:rsid w:val="001763D2"/>
    <w:rsid w:val="001E17D3"/>
    <w:rsid w:val="00203DDC"/>
    <w:rsid w:val="00207384"/>
    <w:rsid w:val="00336D63"/>
    <w:rsid w:val="0039777A"/>
    <w:rsid w:val="003A7248"/>
    <w:rsid w:val="0040175A"/>
    <w:rsid w:val="004641EA"/>
    <w:rsid w:val="005F76E9"/>
    <w:rsid w:val="006C330E"/>
    <w:rsid w:val="007018EB"/>
    <w:rsid w:val="00702A73"/>
    <w:rsid w:val="00CF6E05"/>
    <w:rsid w:val="00DC34B3"/>
    <w:rsid w:val="00E47E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0FB69C9"/>
  <w15:chartTrackingRefBased/>
  <w15:docId w15:val="{8953BFA7-37F9-44BE-86B8-E73D192BEDF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Arial" w:eastAsiaTheme="minorEastAsia" w:hAnsi="Arial" w:cs="Arial"/>
        <w:lang w:val="en-US" w:eastAsia="zh-CN" w:bidi="ar-SA"/>
      </w:rPr>
    </w:rPrDefault>
    <w:pPrDefault>
      <w:pPr>
        <w:spacing w:after="100"/>
        <w:ind w:firstLine="36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F6E05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1E17D3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www.youtube.com/watch?v=QZoya9y7H6A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14</TotalTime>
  <Pages>1</Pages>
  <Words>191</Words>
  <Characters>1089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ang Yang</dc:creator>
  <cp:keywords/>
  <dc:description/>
  <cp:lastModifiedBy>Yang Yang</cp:lastModifiedBy>
  <cp:revision>12</cp:revision>
  <dcterms:created xsi:type="dcterms:W3CDTF">2021-06-15T19:05:00Z</dcterms:created>
  <dcterms:modified xsi:type="dcterms:W3CDTF">2021-07-01T11:27:00Z</dcterms:modified>
</cp:coreProperties>
</file>